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61B784" w14:textId="2483ED29" w:rsidR="006368F9" w:rsidRDefault="00C80CC8">
      <w:r>
        <w:rPr>
          <w:rFonts w:hint="eastAsia"/>
        </w:rPr>
        <w:t xml:space="preserve">I have read and </w:t>
      </w:r>
      <w:r>
        <w:t>understood</w:t>
      </w:r>
      <w:r>
        <w:rPr>
          <w:rFonts w:hint="eastAsia"/>
        </w:rPr>
        <w:t xml:space="preserve"> the lab manual of Mizumoto Lab (</w:t>
      </w:r>
      <w:hyperlink r:id="rId4" w:history="1">
        <w:r w:rsidRPr="009E534E">
          <w:rPr>
            <w:rStyle w:val="Hyperlink"/>
          </w:rPr>
          <w:t>https://nobuaki-mzmt.github.io/mizumoto-lab-manual/</w:t>
        </w:r>
      </w:hyperlink>
      <w:r>
        <w:rPr>
          <w:rFonts w:hint="eastAsia"/>
        </w:rPr>
        <w:t>).</w:t>
      </w:r>
    </w:p>
    <w:p w14:paraId="101D5D3E" w14:textId="77777777" w:rsidR="00C80CC8" w:rsidRDefault="00C80CC8"/>
    <w:p w14:paraId="0356FBF3" w14:textId="7B181C4F" w:rsidR="00C80CC8" w:rsidRDefault="00C80CC8">
      <w:r>
        <w:rPr>
          <w:rFonts w:hint="eastAsia"/>
        </w:rPr>
        <w:t>Printed Name                                                               Date</w:t>
      </w:r>
    </w:p>
    <w:p w14:paraId="7C67BDFE" w14:textId="77777777" w:rsidR="00C80CC8" w:rsidRDefault="00C80CC8"/>
    <w:p w14:paraId="6A6465FD" w14:textId="05E6A57F" w:rsidR="00C80CC8" w:rsidRDefault="00C80CC8">
      <w:pPr>
        <w:rPr>
          <w:rFonts w:hint="eastAsia"/>
        </w:rPr>
      </w:pPr>
      <w:r>
        <w:rPr>
          <w:rFonts w:hint="eastAsia"/>
        </w:rPr>
        <w:t>Signature</w:t>
      </w:r>
    </w:p>
    <w:sectPr w:rsidR="00C80CC8" w:rsidSect="0010394F">
      <w:pgSz w:w="11906" w:h="16838" w:code="9"/>
      <w:pgMar w:top="1440" w:right="1440" w:bottom="1440" w:left="1440" w:header="851" w:footer="992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proofState w:spelling="clean" w:grammar="clean"/>
  <w:defaultTabStop w:val="720"/>
  <w:drawingGridHorizontalSpacing w:val="105"/>
  <w:displayHorizontalDrawingGridEvery w:val="0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1NjUwNzEzNDI1MDZT0lEKTi0uzszPAykwrAUAiSIYNywAAAA="/>
  </w:docVars>
  <w:rsids>
    <w:rsidRoot w:val="00C80CC8"/>
    <w:rsid w:val="0010394F"/>
    <w:rsid w:val="00195F1D"/>
    <w:rsid w:val="006368F9"/>
    <w:rsid w:val="00C80CC8"/>
    <w:rsid w:val="00E5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E28154"/>
  <w15:chartTrackingRefBased/>
  <w15:docId w15:val="{F882E5D2-5398-4DBA-83DB-338D0800F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0C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0C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0CC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0C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0CC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0C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0C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0C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0C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0CC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0CC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0CC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0CC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0CC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0C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0C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0C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0C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0C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0C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C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0C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0C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0C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0C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0CC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0CC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0CC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0CC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80CC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C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obuaki-mzmt.github.io/mizumoto-lab-manu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</Words>
  <Characters>223</Characters>
  <Application>Microsoft Office Word</Application>
  <DocSecurity>0</DocSecurity>
  <Lines>15</Lines>
  <Paragraphs>10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1</cp:revision>
  <dcterms:created xsi:type="dcterms:W3CDTF">2024-07-15T16:37:00Z</dcterms:created>
  <dcterms:modified xsi:type="dcterms:W3CDTF">2024-07-15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dd613d-836b-49ab-9515-019142124b59</vt:lpwstr>
  </property>
</Properties>
</file>